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b8e4492175237d2ad61c00676852c8a6b9cbe"/>
      <w:r>
        <w:rPr>
          <w:b/>
        </w:rPr>
        <w:t xml:space="preserve">ПРОТОКОЛ ПРО РЕЗУЛЬТАТИ ЗЕМЕЛЬНИХ ТОРГІВ № LSP001-UA-20230526-460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, кадастровий № 3222086400:01:001:0142, площею 2.0404 га, цільове призначення: для ведення товарного сільськогосподарського виробництва, що знаходиться за адресою: Київська область, Іванківський район, Феневиц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8 688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606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2:39:33Z</dcterms:created>
  <dcterms:modified xsi:type="dcterms:W3CDTF">2024-05-06T02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